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74138" w:rsidRDefault="000861A3">
      <w:r>
        <w:rPr>
          <w:noProof/>
          <w:lang w:val="en-GB" w:eastAsia="en-GB" w:bidi="th-TH"/>
        </w:rPr>
        <w:drawing>
          <wp:inline distT="0" distB="0" distL="0" distR="0">
            <wp:extent cx="3276600" cy="18516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851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37413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NzE1MTK1sDA1NDNU0lEKTi0uzszPAykwrAUAtLzPPSwAAAA="/>
  </w:docVars>
  <w:rsids>
    <w:rsidRoot w:val="000861A3"/>
    <w:rsid w:val="000861A3"/>
    <w:rsid w:val="0032467A"/>
    <w:rsid w:val="003741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3E6A3F2-2BB9-4120-9C67-EBA665A30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Muhammad</dc:creator>
  <cp:keywords/>
  <dc:description/>
  <cp:lastModifiedBy>Wazir Muhammad</cp:lastModifiedBy>
  <cp:revision>1</cp:revision>
  <dcterms:created xsi:type="dcterms:W3CDTF">2019-08-12T09:09:00Z</dcterms:created>
  <dcterms:modified xsi:type="dcterms:W3CDTF">2019-08-12T09:33:00Z</dcterms:modified>
</cp:coreProperties>
</file>